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w:t>
      </w:r>
      <w:r>
        <w:t xml:space="preserve"> </w:t>
      </w:r>
      <w:r>
        <w:t xml:space="preserve">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w:t>
            </w:r>
            <w:r>
              <w:t xml:space="preserve">The geometric mean mass of lake trout in NE 12 was X g (95% CI: Y-Z)</w:t>
            </w:r>
            <w:r>
              <w:t xml:space="preserve">”</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06T15:45:55Z</dcterms:created>
  <dcterms:modified xsi:type="dcterms:W3CDTF">2025-05-06T15:4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